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80394917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219C7759" w14:textId="3AD3ADEA" w:rsidR="008914A3" w:rsidRDefault="008914A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09"/>
          </w:tblGrid>
          <w:tr w:rsidR="008914A3" w14:paraId="04A82879" w14:textId="77777777">
            <w:sdt>
              <w:sdtPr>
                <w:rPr>
                  <w:color w:val="2F5496" w:themeColor="accent1" w:themeShade="BF"/>
                  <w:sz w:val="96"/>
                  <w:szCs w:val="96"/>
                </w:rPr>
                <w:alias w:val="Company"/>
                <w:id w:val="13406915"/>
                <w:placeholder>
                  <w:docPart w:val="5F96BEB5D74C4080AC6B2E42B036F55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A9B58BE" w14:textId="742D5EB4" w:rsidR="008914A3" w:rsidRPr="008914A3" w:rsidRDefault="008914A3">
                    <w:pPr>
                      <w:pStyle w:val="NoSpacing"/>
                      <w:rPr>
                        <w:color w:val="2F5496" w:themeColor="accent1" w:themeShade="BF"/>
                        <w:sz w:val="96"/>
                        <w:szCs w:val="96"/>
                      </w:rPr>
                    </w:pPr>
                    <w:r w:rsidRPr="008914A3">
                      <w:rPr>
                        <w:color w:val="2F5496" w:themeColor="accent1" w:themeShade="BF"/>
                        <w:sz w:val="96"/>
                        <w:szCs w:val="96"/>
                      </w:rPr>
                      <w:t>Reversible Computation</w:t>
                    </w:r>
                  </w:p>
                </w:tc>
              </w:sdtContent>
            </w:sdt>
          </w:tr>
          <w:tr w:rsidR="008914A3" w14:paraId="30DFA195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D381F9738C59495CA7B8E60C025AB9D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2256D51" w14:textId="10B543AF" w:rsidR="008914A3" w:rsidRDefault="008914A3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User Manual</w:t>
                    </w:r>
                  </w:p>
                </w:sdtContent>
              </w:sdt>
            </w:tc>
          </w:tr>
          <w:tr w:rsidR="008914A3" w14:paraId="439631C1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7657F6791D864F58AE5C91F3F008FDF7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0E468CDA" w14:textId="2A425511" w:rsidR="008914A3" w:rsidRDefault="008914A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V2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8914A3" w14:paraId="76570BF3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693D78FA" w14:textId="77777777" w:rsidR="008914A3" w:rsidRDefault="008914A3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063B0787" w14:textId="09FC9B04" w:rsidR="008914A3" w:rsidRDefault="008914A3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val="en-GB"/>
          <w14:ligatures w14:val="standardContextual"/>
        </w:rPr>
        <w:id w:val="209858688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0404846" w14:textId="7272F0C0" w:rsidR="008914A3" w:rsidRDefault="008914A3">
          <w:pPr>
            <w:pStyle w:val="TOCHeading"/>
          </w:pPr>
          <w:r>
            <w:t>Table of Contents</w:t>
          </w:r>
        </w:p>
        <w:p w14:paraId="1E285513" w14:textId="4118CCAE" w:rsidR="008721D3" w:rsidRDefault="008914A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8729413" w:history="1">
            <w:r w:rsidR="008721D3" w:rsidRPr="001727B9">
              <w:rPr>
                <w:rStyle w:val="Hyperlink"/>
                <w:noProof/>
                <w:lang w:val="en-US"/>
              </w:rPr>
              <w:t>Sprint 1 Features</w:t>
            </w:r>
            <w:r w:rsidR="008721D3">
              <w:rPr>
                <w:noProof/>
                <w:webHidden/>
              </w:rPr>
              <w:tab/>
            </w:r>
            <w:r w:rsidR="008721D3">
              <w:rPr>
                <w:noProof/>
                <w:webHidden/>
              </w:rPr>
              <w:fldChar w:fldCharType="begin"/>
            </w:r>
            <w:r w:rsidR="008721D3">
              <w:rPr>
                <w:noProof/>
                <w:webHidden/>
              </w:rPr>
              <w:instrText xml:space="preserve"> PAGEREF _Toc128729413 \h </w:instrText>
            </w:r>
            <w:r w:rsidR="008721D3">
              <w:rPr>
                <w:noProof/>
                <w:webHidden/>
              </w:rPr>
            </w:r>
            <w:r w:rsidR="008721D3">
              <w:rPr>
                <w:noProof/>
                <w:webHidden/>
              </w:rPr>
              <w:fldChar w:fldCharType="separate"/>
            </w:r>
            <w:r w:rsidR="008721D3">
              <w:rPr>
                <w:noProof/>
                <w:webHidden/>
              </w:rPr>
              <w:t>1</w:t>
            </w:r>
            <w:r w:rsidR="008721D3">
              <w:rPr>
                <w:noProof/>
                <w:webHidden/>
              </w:rPr>
              <w:fldChar w:fldCharType="end"/>
            </w:r>
          </w:hyperlink>
        </w:p>
        <w:p w14:paraId="0C548B81" w14:textId="03F0CB9E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4" w:history="1">
            <w:r w:rsidRPr="001727B9">
              <w:rPr>
                <w:rStyle w:val="Hyperlink"/>
                <w:noProof/>
                <w:lang w:val="en-US"/>
              </w:rPr>
              <w:t>Create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87FEC" w14:textId="06593ACA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5" w:history="1">
            <w:r w:rsidRPr="001727B9">
              <w:rPr>
                <w:rStyle w:val="Hyperlink"/>
                <w:noProof/>
                <w:lang w:val="en-US"/>
              </w:rPr>
              <w:t>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05316" w14:textId="28681DCE" w:rsidR="008721D3" w:rsidRDefault="008721D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6" w:history="1">
            <w:r w:rsidRPr="001727B9">
              <w:rPr>
                <w:rStyle w:val="Hyperlink"/>
                <w:noProof/>
                <w:lang w:val="en-US"/>
              </w:rPr>
              <w:t>Sprint 2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01801" w14:textId="00D0AA7E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7" w:history="1">
            <w:r w:rsidRPr="001727B9">
              <w:rPr>
                <w:rStyle w:val="Hyperlink"/>
                <w:noProof/>
                <w:lang w:val="en-US"/>
              </w:rPr>
              <w:t>View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5D43B" w14:textId="3E925F71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8" w:history="1">
            <w:r w:rsidRPr="001727B9">
              <w:rPr>
                <w:rStyle w:val="Hyperlink"/>
                <w:noProof/>
                <w:lang w:val="en-US"/>
              </w:rPr>
              <w:t>Edit Profile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B8431" w14:textId="43E4C4D8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19" w:history="1">
            <w:r w:rsidRPr="001727B9">
              <w:rPr>
                <w:rStyle w:val="Hyperlink"/>
                <w:noProof/>
                <w:lang w:val="en-US"/>
              </w:rPr>
              <w:t>Change first/last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44CF" w14:textId="7E3E2666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0" w:history="1">
            <w:r w:rsidRPr="001727B9">
              <w:rPr>
                <w:rStyle w:val="Hyperlink"/>
                <w:noProof/>
                <w:lang w:val="en-US"/>
              </w:rPr>
              <w:t>Change email add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BA088" w14:textId="71A49B25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1" w:history="1">
            <w:r w:rsidRPr="001727B9">
              <w:rPr>
                <w:rStyle w:val="Hyperlink"/>
                <w:noProof/>
                <w:lang w:val="en-US"/>
              </w:rPr>
              <w:t>Change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A2106" w14:textId="4797BBEF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2" w:history="1">
            <w:r w:rsidRPr="001727B9">
              <w:rPr>
                <w:rStyle w:val="Hyperlink"/>
                <w:noProof/>
                <w:lang w:val="en-US"/>
              </w:rPr>
              <w:t>Change description/age/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1D60C" w14:textId="6831D833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3" w:history="1">
            <w:r w:rsidRPr="001727B9">
              <w:rPr>
                <w:rStyle w:val="Hyperlink"/>
                <w:noProof/>
                <w:lang w:val="en-US"/>
              </w:rPr>
              <w:t>Access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D664B" w14:textId="573295C2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4" w:history="1">
            <w:r w:rsidRPr="001727B9">
              <w:rPr>
                <w:rStyle w:val="Hyperlink"/>
                <w:noProof/>
                <w:lang w:val="en-US"/>
              </w:rPr>
              <w:t>View Po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A4694" w14:textId="03BA90C0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5" w:history="1">
            <w:r w:rsidRPr="001727B9">
              <w:rPr>
                <w:rStyle w:val="Hyperlink"/>
                <w:noProof/>
                <w:lang w:val="en-US"/>
              </w:rPr>
              <w:t>Search Posts/Pub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274DB" w14:textId="61747BB0" w:rsidR="008721D3" w:rsidRDefault="008721D3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6" w:history="1">
            <w:r w:rsidRPr="001727B9">
              <w:rPr>
                <w:rStyle w:val="Hyperlink"/>
                <w:noProof/>
                <w:lang w:val="en-US"/>
              </w:rPr>
              <w:t>View Popular Posts / Pro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9CE46" w14:textId="43DF467F" w:rsidR="008721D3" w:rsidRDefault="008721D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0"/>
              <w:lang w:eastAsia="en-GB"/>
              <w14:ligatures w14:val="none"/>
            </w:rPr>
          </w:pPr>
          <w:hyperlink w:anchor="_Toc128729427" w:history="1">
            <w:r w:rsidRPr="001727B9">
              <w:rPr>
                <w:rStyle w:val="Hyperlink"/>
                <w:noProof/>
                <w:lang w:val="en-US"/>
              </w:rPr>
              <w:t>File Up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729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15E73" w14:textId="4E9B2FAA" w:rsidR="008914A3" w:rsidRDefault="008914A3">
          <w:r>
            <w:rPr>
              <w:b/>
              <w:bCs/>
              <w:noProof/>
            </w:rPr>
            <w:fldChar w:fldCharType="end"/>
          </w:r>
        </w:p>
      </w:sdtContent>
    </w:sdt>
    <w:p w14:paraId="790CEF2B" w14:textId="4A730F37" w:rsidR="008914A3" w:rsidRDefault="008914A3" w:rsidP="008F2082">
      <w:pPr>
        <w:pStyle w:val="Heading1"/>
        <w:rPr>
          <w:lang w:val="en-US"/>
        </w:rPr>
      </w:pPr>
      <w:bookmarkStart w:id="0" w:name="_Toc128729413"/>
      <w:r>
        <w:rPr>
          <w:lang w:val="en-US"/>
        </w:rPr>
        <w:t>Sprint 1 Features</w:t>
      </w:r>
      <w:bookmarkEnd w:id="0"/>
    </w:p>
    <w:p w14:paraId="3B1BA079" w14:textId="7C65E2FF" w:rsidR="008914A3" w:rsidRDefault="008914A3" w:rsidP="008914A3">
      <w:pPr>
        <w:pStyle w:val="Heading2"/>
        <w:rPr>
          <w:lang w:val="en-US"/>
        </w:rPr>
      </w:pPr>
      <w:bookmarkStart w:id="1" w:name="_Toc128729414"/>
      <w:r>
        <w:rPr>
          <w:lang w:val="en-US"/>
        </w:rPr>
        <w:t>Create Account</w:t>
      </w:r>
      <w:bookmarkEnd w:id="1"/>
    </w:p>
    <w:p w14:paraId="6BC238EF" w14:textId="63DD8573" w:rsidR="008914A3" w:rsidRDefault="008914A3" w:rsidP="008914A3">
      <w:pPr>
        <w:rPr>
          <w:lang w:val="en-US"/>
        </w:rPr>
      </w:pPr>
      <w:r w:rsidRPr="008914A3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6322594F" wp14:editId="145A815C">
            <wp:simplePos x="0" y="0"/>
            <wp:positionH relativeFrom="column">
              <wp:posOffset>0</wp:posOffset>
            </wp:positionH>
            <wp:positionV relativeFrom="paragraph">
              <wp:posOffset>1693</wp:posOffset>
            </wp:positionV>
            <wp:extent cx="1667804" cy="821267"/>
            <wp:effectExtent l="0" t="0" r="8890" b="0"/>
            <wp:wrapSquare wrapText="bothSides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7804" cy="8212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To create an account, click on the ‘Get Started’ button in the center of the index </w:t>
      </w:r>
      <w:proofErr w:type="gramStart"/>
      <w:r>
        <w:rPr>
          <w:lang w:val="en-US"/>
        </w:rPr>
        <w:t>page</w:t>
      </w:r>
      <w:proofErr w:type="gramEnd"/>
    </w:p>
    <w:p w14:paraId="4455821D" w14:textId="1F6D7D9C" w:rsidR="00511DF1" w:rsidRDefault="00511DF1" w:rsidP="008914A3">
      <w:pPr>
        <w:rPr>
          <w:lang w:val="en-US"/>
        </w:rPr>
      </w:pPr>
    </w:p>
    <w:p w14:paraId="467892CD" w14:textId="7FC5E7F0" w:rsidR="00511DF1" w:rsidRDefault="00511DF1" w:rsidP="008914A3">
      <w:pPr>
        <w:rPr>
          <w:lang w:val="en-US"/>
        </w:rPr>
      </w:pPr>
    </w:p>
    <w:p w14:paraId="665FE65C" w14:textId="054D74F5" w:rsidR="00511DF1" w:rsidRDefault="00511DF1" w:rsidP="008914A3">
      <w:pPr>
        <w:rPr>
          <w:lang w:val="en-US"/>
        </w:rPr>
      </w:pPr>
      <w:r w:rsidRPr="00511DF1">
        <w:rPr>
          <w:noProof/>
          <w:lang w:val="en-US"/>
        </w:rPr>
        <w:drawing>
          <wp:anchor distT="0" distB="0" distL="114300" distR="114300" simplePos="0" relativeHeight="251672576" behindDoc="0" locked="0" layoutInCell="1" allowOverlap="1" wp14:anchorId="6664CD9E" wp14:editId="4A97A9B4">
            <wp:simplePos x="0" y="0"/>
            <wp:positionH relativeFrom="column">
              <wp:posOffset>0</wp:posOffset>
            </wp:positionH>
            <wp:positionV relativeFrom="paragraph">
              <wp:posOffset>2328</wp:posOffset>
            </wp:positionV>
            <wp:extent cx="2192867" cy="2943849"/>
            <wp:effectExtent l="0" t="0" r="0" b="9525"/>
            <wp:wrapSquare wrapText="bothSides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867" cy="29438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You’ll be redirected to the registration </w:t>
      </w:r>
      <w:proofErr w:type="gramStart"/>
      <w:r>
        <w:rPr>
          <w:lang w:val="en-US"/>
        </w:rPr>
        <w:t>page</w:t>
      </w:r>
      <w:proofErr w:type="gramEnd"/>
    </w:p>
    <w:p w14:paraId="64098155" w14:textId="77777777" w:rsidR="00511DF1" w:rsidRDefault="00511DF1" w:rsidP="008914A3">
      <w:pPr>
        <w:rPr>
          <w:lang w:val="en-US"/>
        </w:rPr>
      </w:pPr>
      <w:r>
        <w:rPr>
          <w:lang w:val="en-US"/>
        </w:rPr>
        <w:t>Enter your desired account details in the input boxes and ensure the details are valid</w:t>
      </w:r>
    </w:p>
    <w:p w14:paraId="078C959A" w14:textId="486D894F" w:rsidR="00511DF1" w:rsidRDefault="00511DF1" w:rsidP="008914A3">
      <w:pPr>
        <w:rPr>
          <w:lang w:val="en-US"/>
        </w:rPr>
      </w:pPr>
      <w:r>
        <w:rPr>
          <w:lang w:val="en-US"/>
        </w:rPr>
        <w:t>Enter a valid email address:</w:t>
      </w:r>
    </w:p>
    <w:p w14:paraId="68F6990C" w14:textId="77777777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 include an ‘@’ </w:t>
      </w:r>
      <w:proofErr w:type="gramStart"/>
      <w:r>
        <w:rPr>
          <w:lang w:val="en-US"/>
        </w:rPr>
        <w:t>symbol</w:t>
      </w:r>
      <w:proofErr w:type="gramEnd"/>
    </w:p>
    <w:p w14:paraId="575A58CB" w14:textId="77777777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 include a domain </w:t>
      </w:r>
      <w:proofErr w:type="gramStart"/>
      <w:r>
        <w:rPr>
          <w:lang w:val="en-US"/>
        </w:rPr>
        <w:t>name</w:t>
      </w:r>
      <w:proofErr w:type="gramEnd"/>
    </w:p>
    <w:p w14:paraId="458A3C12" w14:textId="2D398520" w:rsidR="00511DF1" w:rsidRDefault="00511DF1" w:rsidP="00511D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ustn’t include invalid </w:t>
      </w:r>
      <w:proofErr w:type="gramStart"/>
      <w:r>
        <w:rPr>
          <w:lang w:val="en-US"/>
        </w:rPr>
        <w:t>characters</w:t>
      </w:r>
      <w:proofErr w:type="gramEnd"/>
    </w:p>
    <w:p w14:paraId="56C0112E" w14:textId="3CCA8A7E" w:rsidR="00511DF1" w:rsidRDefault="00511DF1" w:rsidP="00511DF1">
      <w:pPr>
        <w:rPr>
          <w:lang w:val="en-US"/>
        </w:rPr>
      </w:pPr>
      <w:r>
        <w:rPr>
          <w:lang w:val="en-US"/>
        </w:rPr>
        <w:t>Then click the ‘Register’ button, the page will be refreshed</w:t>
      </w:r>
      <w:r>
        <w:rPr>
          <w:lang w:val="en-US"/>
        </w:rPr>
        <w:br/>
      </w:r>
      <w:r w:rsidRPr="00511DF1">
        <w:rPr>
          <w:noProof/>
          <w:lang w:val="en-US"/>
        </w:rPr>
        <w:drawing>
          <wp:inline distT="0" distB="0" distL="0" distR="0" wp14:anchorId="25615AC5" wp14:editId="05A1C96C">
            <wp:extent cx="2133600" cy="608856"/>
            <wp:effectExtent l="0" t="0" r="0" b="127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77420" cy="621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And a message will appear if your registration was successful.</w:t>
      </w:r>
    </w:p>
    <w:p w14:paraId="412FC93B" w14:textId="0BBC8DD2" w:rsidR="00511DF1" w:rsidRDefault="00511DF1" w:rsidP="00511DF1">
      <w:pPr>
        <w:pStyle w:val="Heading2"/>
        <w:rPr>
          <w:lang w:val="en-US"/>
        </w:rPr>
      </w:pPr>
      <w:bookmarkStart w:id="2" w:name="_Toc128729415"/>
      <w:r>
        <w:rPr>
          <w:lang w:val="en-US"/>
        </w:rPr>
        <w:lastRenderedPageBreak/>
        <w:t>Login</w:t>
      </w:r>
      <w:bookmarkEnd w:id="2"/>
    </w:p>
    <w:p w14:paraId="5B9956E7" w14:textId="01839333" w:rsidR="00511DF1" w:rsidRPr="00511DF1" w:rsidRDefault="00511DF1" w:rsidP="00511DF1">
      <w:pPr>
        <w:rPr>
          <w:lang w:val="en-US"/>
        </w:rPr>
      </w:pPr>
      <w:r>
        <w:rPr>
          <w:lang w:val="en-US"/>
        </w:rPr>
        <w:t>To access the login page</w:t>
      </w:r>
      <w:r>
        <w:rPr>
          <w:lang w:val="en-US"/>
        </w:rPr>
        <w:br/>
      </w:r>
      <w:r w:rsidRPr="00511DF1">
        <w:rPr>
          <w:noProof/>
          <w:lang w:val="en-US"/>
        </w:rPr>
        <w:drawing>
          <wp:inline distT="0" distB="0" distL="0" distR="0" wp14:anchorId="077ACD88" wp14:editId="35FD0FA4">
            <wp:extent cx="2125133" cy="52103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55131" cy="52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>Click on the ‘Already got an account’ prompt on the register page</w:t>
      </w:r>
      <w:r>
        <w:rPr>
          <w:lang w:val="en-US"/>
        </w:rPr>
        <w:br/>
      </w:r>
      <w:r w:rsidRPr="00511DF1">
        <w:rPr>
          <w:noProof/>
          <w:lang w:val="en-US"/>
        </w:rPr>
        <w:drawing>
          <wp:anchor distT="0" distB="0" distL="114300" distR="114300" simplePos="0" relativeHeight="251673600" behindDoc="0" locked="0" layoutInCell="1" allowOverlap="1" wp14:anchorId="14FD1E42" wp14:editId="41D0A69A">
            <wp:simplePos x="0" y="0"/>
            <wp:positionH relativeFrom="column">
              <wp:posOffset>0</wp:posOffset>
            </wp:positionH>
            <wp:positionV relativeFrom="paragraph">
              <wp:posOffset>899795</wp:posOffset>
            </wp:positionV>
            <wp:extent cx="2774315" cy="2599055"/>
            <wp:effectExtent l="0" t="0" r="6985" b="0"/>
            <wp:wrapSquare wrapText="bothSides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4315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264E74" w14:textId="140F6168" w:rsidR="00511DF1" w:rsidRDefault="00511DF1" w:rsidP="00511DF1">
      <w:pPr>
        <w:rPr>
          <w:lang w:val="en-US"/>
        </w:rPr>
      </w:pPr>
      <w:r>
        <w:rPr>
          <w:lang w:val="en-US"/>
        </w:rPr>
        <w:t>You’ll be redirected to the login page</w:t>
      </w:r>
    </w:p>
    <w:p w14:paraId="2D18976B" w14:textId="1044DF3C" w:rsidR="00511DF1" w:rsidRDefault="00511DF1" w:rsidP="00511DF1">
      <w:pPr>
        <w:rPr>
          <w:lang w:val="en-US"/>
        </w:rPr>
      </w:pPr>
      <w:r>
        <w:rPr>
          <w:lang w:val="en-US"/>
        </w:rPr>
        <w:t xml:space="preserve">Enter your email and password you created when registering and click the ‘Login </w:t>
      </w:r>
      <w:proofErr w:type="gramStart"/>
      <w:r>
        <w:rPr>
          <w:lang w:val="en-US"/>
        </w:rPr>
        <w:t>button’</w:t>
      </w:r>
      <w:proofErr w:type="gramEnd"/>
    </w:p>
    <w:p w14:paraId="3D34C056" w14:textId="2BC37E48" w:rsidR="00511DF1" w:rsidRDefault="00511DF1" w:rsidP="00511DF1">
      <w:pPr>
        <w:rPr>
          <w:lang w:val="en-US"/>
        </w:rPr>
      </w:pPr>
    </w:p>
    <w:p w14:paraId="05D05E3C" w14:textId="25BBE19D" w:rsidR="00511DF1" w:rsidRDefault="00511DF1" w:rsidP="00511DF1">
      <w:pPr>
        <w:rPr>
          <w:lang w:val="en-US"/>
        </w:rPr>
      </w:pPr>
    </w:p>
    <w:p w14:paraId="33CB1841" w14:textId="116E55C0" w:rsidR="00511DF1" w:rsidRDefault="00511DF1" w:rsidP="00511DF1">
      <w:pPr>
        <w:rPr>
          <w:lang w:val="en-US"/>
        </w:rPr>
      </w:pPr>
    </w:p>
    <w:p w14:paraId="50DC5BF3" w14:textId="30C051C5" w:rsidR="00511DF1" w:rsidRDefault="00511DF1" w:rsidP="00511DF1">
      <w:pPr>
        <w:rPr>
          <w:lang w:val="en-US"/>
        </w:rPr>
      </w:pPr>
    </w:p>
    <w:p w14:paraId="5D0DB9E6" w14:textId="72A18365" w:rsidR="00511DF1" w:rsidRDefault="00511DF1" w:rsidP="00511DF1">
      <w:pPr>
        <w:rPr>
          <w:lang w:val="en-US"/>
        </w:rPr>
      </w:pPr>
    </w:p>
    <w:p w14:paraId="393AA789" w14:textId="77777777" w:rsidR="00511DF1" w:rsidRDefault="00511DF1" w:rsidP="00511DF1">
      <w:pPr>
        <w:rPr>
          <w:lang w:val="en-US"/>
        </w:rPr>
      </w:pPr>
    </w:p>
    <w:p w14:paraId="53876B2C" w14:textId="35626D95" w:rsidR="00511DF1" w:rsidRDefault="00511DF1" w:rsidP="00511DF1">
      <w:pPr>
        <w:rPr>
          <w:lang w:val="en-US"/>
        </w:rPr>
      </w:pPr>
      <w:r w:rsidRPr="00511DF1">
        <w:rPr>
          <w:noProof/>
          <w:lang w:val="en-US"/>
        </w:rPr>
        <w:drawing>
          <wp:inline distT="0" distB="0" distL="0" distR="0" wp14:anchorId="6151AE23" wp14:editId="5BF99137">
            <wp:extent cx="5892800" cy="2399948"/>
            <wp:effectExtent l="0" t="0" r="0" b="63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5948" cy="2405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  <w:t xml:space="preserve">After logging in, you’ll be redirected to the </w:t>
      </w:r>
      <w:proofErr w:type="gramStart"/>
      <w:r>
        <w:rPr>
          <w:lang w:val="en-US"/>
        </w:rPr>
        <w:t>homepage</w:t>
      </w:r>
      <w:proofErr w:type="gramEnd"/>
    </w:p>
    <w:p w14:paraId="0A58361F" w14:textId="24B565B7" w:rsidR="008F2082" w:rsidRDefault="008F2082" w:rsidP="008F2082">
      <w:pPr>
        <w:pStyle w:val="Heading1"/>
        <w:rPr>
          <w:lang w:val="en-US"/>
        </w:rPr>
      </w:pPr>
      <w:bookmarkStart w:id="3" w:name="_Toc128729416"/>
      <w:r>
        <w:rPr>
          <w:lang w:val="en-US"/>
        </w:rPr>
        <w:t>Sprint 2 Features</w:t>
      </w:r>
      <w:bookmarkEnd w:id="3"/>
    </w:p>
    <w:p w14:paraId="5E0BEB08" w14:textId="7C452BCB" w:rsidR="00533C27" w:rsidRDefault="00533C27" w:rsidP="000D0E69">
      <w:pPr>
        <w:pStyle w:val="Heading2"/>
        <w:rPr>
          <w:lang w:val="en-US"/>
        </w:rPr>
      </w:pPr>
      <w:bookmarkStart w:id="4" w:name="_Toc128729417"/>
      <w:r>
        <w:rPr>
          <w:lang w:val="en-US"/>
        </w:rPr>
        <w:t>View Profile</w:t>
      </w:r>
      <w:bookmarkEnd w:id="4"/>
    </w:p>
    <w:p w14:paraId="1A619A02" w14:textId="00A18115" w:rsidR="00533C27" w:rsidRDefault="00533C27" w:rsidP="00533C27">
      <w:pPr>
        <w:rPr>
          <w:lang w:val="en-US"/>
        </w:rPr>
      </w:pPr>
      <w:r w:rsidRPr="00533C27">
        <w:rPr>
          <w:lang w:val="en-US"/>
        </w:rPr>
        <w:drawing>
          <wp:anchor distT="0" distB="0" distL="114300" distR="114300" simplePos="0" relativeHeight="251676672" behindDoc="0" locked="0" layoutInCell="1" allowOverlap="1" wp14:anchorId="2E9E925E" wp14:editId="0DFB483A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1157605" cy="1684020"/>
            <wp:effectExtent l="0" t="0" r="4445" b="0"/>
            <wp:wrapSquare wrapText="bothSides"/>
            <wp:docPr id="29" name="Picture 2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, email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7605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1920B7" w14:textId="77777777" w:rsidR="00533C27" w:rsidRDefault="00533C27" w:rsidP="00533C27">
      <w:pPr>
        <w:rPr>
          <w:lang w:val="en-US"/>
        </w:rPr>
      </w:pPr>
    </w:p>
    <w:p w14:paraId="4EE1AEB0" w14:textId="7C0E7E88" w:rsidR="00533C27" w:rsidRDefault="00533C27" w:rsidP="00533C27">
      <w:pPr>
        <w:rPr>
          <w:lang w:val="en-US"/>
        </w:rPr>
      </w:pPr>
      <w:r>
        <w:rPr>
          <w:lang w:val="en-US"/>
        </w:rPr>
        <w:t>To view your profile, hover over the Profile icon and select ‘</w:t>
      </w:r>
      <w:proofErr w:type="gramStart"/>
      <w:r>
        <w:rPr>
          <w:lang w:val="en-US"/>
        </w:rPr>
        <w:t>Profile</w:t>
      </w:r>
      <w:proofErr w:type="gramEnd"/>
      <w:r>
        <w:rPr>
          <w:lang w:val="en-US"/>
        </w:rPr>
        <w:t>’</w:t>
      </w:r>
    </w:p>
    <w:p w14:paraId="517DB55D" w14:textId="4375E34E" w:rsidR="00533C27" w:rsidRPr="00533C27" w:rsidRDefault="00533C27" w:rsidP="00533C27">
      <w:pPr>
        <w:rPr>
          <w:lang w:val="en-US"/>
        </w:rPr>
      </w:pPr>
      <w:r w:rsidRPr="00533C27">
        <w:rPr>
          <w:lang w:val="en-US"/>
        </w:rPr>
        <w:lastRenderedPageBreak/>
        <w:drawing>
          <wp:anchor distT="0" distB="0" distL="114300" distR="114300" simplePos="0" relativeHeight="251675648" behindDoc="0" locked="0" layoutInCell="1" allowOverlap="1" wp14:anchorId="1C9E03A6" wp14:editId="13A4B8AC">
            <wp:simplePos x="0" y="0"/>
            <wp:positionH relativeFrom="column">
              <wp:posOffset>0</wp:posOffset>
            </wp:positionH>
            <wp:positionV relativeFrom="paragraph">
              <wp:posOffset>-3810</wp:posOffset>
            </wp:positionV>
            <wp:extent cx="2659380" cy="4660294"/>
            <wp:effectExtent l="0" t="0" r="7620" b="6985"/>
            <wp:wrapSquare wrapText="bothSides"/>
            <wp:docPr id="30" name="Picture 3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picture containing graphical user interfac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9380" cy="46602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338F2B" w14:textId="77777777" w:rsidR="00533C27" w:rsidRDefault="00533C27" w:rsidP="00533C27">
      <w:pPr>
        <w:rPr>
          <w:lang w:val="en-US"/>
        </w:rPr>
      </w:pPr>
    </w:p>
    <w:p w14:paraId="42EABBC4" w14:textId="77777777" w:rsidR="00533C27" w:rsidRDefault="00533C27" w:rsidP="00533C27">
      <w:pPr>
        <w:rPr>
          <w:lang w:val="en-US"/>
        </w:rPr>
      </w:pPr>
    </w:p>
    <w:p w14:paraId="1B64A695" w14:textId="77777777" w:rsidR="00533C27" w:rsidRDefault="00533C27" w:rsidP="00533C27">
      <w:pPr>
        <w:rPr>
          <w:lang w:val="en-US"/>
        </w:rPr>
      </w:pPr>
    </w:p>
    <w:p w14:paraId="55566327" w14:textId="5AFF1378" w:rsidR="00533C27" w:rsidRDefault="00533C27" w:rsidP="00533C27">
      <w:pPr>
        <w:rPr>
          <w:lang w:val="en-US"/>
        </w:rPr>
      </w:pPr>
      <w:r>
        <w:rPr>
          <w:lang w:val="en-US"/>
        </w:rPr>
        <w:t xml:space="preserve">This is the Profile </w:t>
      </w:r>
      <w:proofErr w:type="gramStart"/>
      <w:r>
        <w:rPr>
          <w:lang w:val="en-US"/>
        </w:rPr>
        <w:t>page</w:t>
      </w:r>
      <w:proofErr w:type="gramEnd"/>
    </w:p>
    <w:p w14:paraId="2D2B1139" w14:textId="1BC56C8E" w:rsidR="00533C27" w:rsidRDefault="00533C27" w:rsidP="00533C27">
      <w:pPr>
        <w:rPr>
          <w:lang w:val="en-US"/>
        </w:rPr>
      </w:pPr>
      <w:r>
        <w:rPr>
          <w:lang w:val="en-US"/>
        </w:rPr>
        <w:t xml:space="preserve">You can view basic details about your </w:t>
      </w:r>
      <w:proofErr w:type="gramStart"/>
      <w:r>
        <w:rPr>
          <w:lang w:val="en-US"/>
        </w:rPr>
        <w:t>account</w:t>
      </w:r>
      <w:proofErr w:type="gramEnd"/>
    </w:p>
    <w:p w14:paraId="3962CB16" w14:textId="7FE24299" w:rsidR="00533C27" w:rsidRDefault="00533C27" w:rsidP="00533C27">
      <w:pPr>
        <w:rPr>
          <w:lang w:val="en-US"/>
        </w:rPr>
      </w:pPr>
      <w:r>
        <w:rPr>
          <w:lang w:val="en-US"/>
        </w:rPr>
        <w:t xml:space="preserve">Name includes both your first name and last </w:t>
      </w:r>
      <w:proofErr w:type="gramStart"/>
      <w:r>
        <w:rPr>
          <w:lang w:val="en-US"/>
        </w:rPr>
        <w:t>name</w:t>
      </w:r>
      <w:proofErr w:type="gramEnd"/>
    </w:p>
    <w:p w14:paraId="2621DE92" w14:textId="5A6E990A" w:rsidR="00533C27" w:rsidRDefault="00533C27" w:rsidP="00533C27">
      <w:pPr>
        <w:rPr>
          <w:lang w:val="en-US"/>
        </w:rPr>
      </w:pPr>
      <w:r>
        <w:rPr>
          <w:lang w:val="en-US"/>
        </w:rPr>
        <w:t>The ‘Edit Profile’ button redirects you to the Edit Profile page</w:t>
      </w:r>
      <w:r w:rsidR="000D0E69">
        <w:rPr>
          <w:lang w:val="en-US"/>
        </w:rPr>
        <w:t xml:space="preserve"> where you can edit the details shown on this page.</w:t>
      </w:r>
    </w:p>
    <w:p w14:paraId="5B318EC7" w14:textId="77777777" w:rsidR="00533C27" w:rsidRDefault="00533C27" w:rsidP="00533C27">
      <w:pPr>
        <w:rPr>
          <w:lang w:val="en-US"/>
        </w:rPr>
      </w:pPr>
    </w:p>
    <w:p w14:paraId="73684689" w14:textId="77777777" w:rsidR="00533C27" w:rsidRDefault="00533C27" w:rsidP="00533C27">
      <w:pPr>
        <w:rPr>
          <w:lang w:val="en-US"/>
        </w:rPr>
      </w:pPr>
    </w:p>
    <w:p w14:paraId="40118492" w14:textId="77777777" w:rsidR="00533C27" w:rsidRDefault="00533C27" w:rsidP="00533C27">
      <w:pPr>
        <w:rPr>
          <w:lang w:val="en-US"/>
        </w:rPr>
      </w:pPr>
    </w:p>
    <w:p w14:paraId="55F33E0B" w14:textId="77777777" w:rsidR="00533C27" w:rsidRDefault="00533C27" w:rsidP="00533C27">
      <w:pPr>
        <w:rPr>
          <w:lang w:val="en-US"/>
        </w:rPr>
      </w:pPr>
    </w:p>
    <w:p w14:paraId="6996AE34" w14:textId="77777777" w:rsidR="00533C27" w:rsidRDefault="00533C27" w:rsidP="00533C27">
      <w:pPr>
        <w:rPr>
          <w:lang w:val="en-US"/>
        </w:rPr>
      </w:pPr>
    </w:p>
    <w:p w14:paraId="7E935240" w14:textId="77777777" w:rsidR="00533C27" w:rsidRDefault="00533C27" w:rsidP="00533C27">
      <w:pPr>
        <w:rPr>
          <w:lang w:val="en-US"/>
        </w:rPr>
      </w:pPr>
    </w:p>
    <w:p w14:paraId="2003B01D" w14:textId="77777777" w:rsidR="00533C27" w:rsidRDefault="00533C27" w:rsidP="00533C27">
      <w:pPr>
        <w:rPr>
          <w:lang w:val="en-US"/>
        </w:rPr>
      </w:pPr>
    </w:p>
    <w:p w14:paraId="20BF44A6" w14:textId="77777777" w:rsidR="00533C27" w:rsidRDefault="00533C27" w:rsidP="00533C27">
      <w:pPr>
        <w:rPr>
          <w:lang w:val="en-US"/>
        </w:rPr>
      </w:pPr>
    </w:p>
    <w:p w14:paraId="1A6E5DC1" w14:textId="0C5129DA" w:rsidR="00F27A1D" w:rsidRDefault="009D11E6" w:rsidP="008F2082">
      <w:pPr>
        <w:pStyle w:val="Heading2"/>
        <w:rPr>
          <w:lang w:val="en-US"/>
        </w:rPr>
      </w:pPr>
      <w:bookmarkStart w:id="5" w:name="_Toc128729418"/>
      <w:r w:rsidRPr="009D11E6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C47DB5D" wp14:editId="4BC8E7FE">
            <wp:simplePos x="0" y="0"/>
            <wp:positionH relativeFrom="column">
              <wp:posOffset>0</wp:posOffset>
            </wp:positionH>
            <wp:positionV relativeFrom="paragraph">
              <wp:posOffset>243205</wp:posOffset>
            </wp:positionV>
            <wp:extent cx="2057400" cy="1872615"/>
            <wp:effectExtent l="0" t="0" r="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477C">
        <w:rPr>
          <w:lang w:val="en-US"/>
        </w:rPr>
        <w:t>E</w:t>
      </w:r>
      <w:r w:rsidR="008F2082">
        <w:rPr>
          <w:lang w:val="en-US"/>
        </w:rPr>
        <w:t>di</w:t>
      </w:r>
      <w:r w:rsidR="00533C27">
        <w:rPr>
          <w:lang w:val="en-US"/>
        </w:rPr>
        <w:t>t Profile Information</w:t>
      </w:r>
      <w:bookmarkEnd w:id="5"/>
    </w:p>
    <w:p w14:paraId="66F5C25F" w14:textId="1D369AAB" w:rsidR="008F2082" w:rsidRDefault="008F2082" w:rsidP="008F2082">
      <w:pPr>
        <w:rPr>
          <w:lang w:val="en-US"/>
        </w:rPr>
      </w:pPr>
    </w:p>
    <w:p w14:paraId="3465E1CB" w14:textId="48CE8F7E" w:rsidR="008F2082" w:rsidRDefault="008F2082" w:rsidP="008F2082">
      <w:pPr>
        <w:rPr>
          <w:lang w:val="en-US"/>
        </w:rPr>
      </w:pPr>
      <w:r>
        <w:rPr>
          <w:lang w:val="en-US"/>
        </w:rPr>
        <w:t>To edit profile information</w:t>
      </w:r>
      <w:r w:rsidR="009D11E6">
        <w:rPr>
          <w:lang w:val="en-US"/>
        </w:rPr>
        <w:t xml:space="preserve">, </w:t>
      </w:r>
      <w:r>
        <w:rPr>
          <w:lang w:val="en-US"/>
        </w:rPr>
        <w:t>hover over the ‘Profile’ icon in the top right of the page</w:t>
      </w:r>
    </w:p>
    <w:p w14:paraId="7D7B4D23" w14:textId="7E4B385D" w:rsidR="009D11E6" w:rsidRDefault="008F2082" w:rsidP="008F2082">
      <w:pPr>
        <w:rPr>
          <w:lang w:val="en-US"/>
        </w:rPr>
      </w:pPr>
      <w:r>
        <w:rPr>
          <w:lang w:val="en-US"/>
        </w:rPr>
        <w:t xml:space="preserve">A dropdown menu will appear, click ‘Edit </w:t>
      </w:r>
      <w:proofErr w:type="gramStart"/>
      <w:r>
        <w:rPr>
          <w:lang w:val="en-US"/>
        </w:rPr>
        <w:t>Information</w:t>
      </w:r>
      <w:proofErr w:type="gramEnd"/>
      <w:r>
        <w:rPr>
          <w:lang w:val="en-US"/>
        </w:rPr>
        <w:t>’</w:t>
      </w:r>
    </w:p>
    <w:p w14:paraId="6C2A4EAC" w14:textId="77777777" w:rsidR="009D11E6" w:rsidRDefault="009D11E6" w:rsidP="008F2082">
      <w:pPr>
        <w:rPr>
          <w:lang w:val="en-US"/>
        </w:rPr>
      </w:pPr>
    </w:p>
    <w:p w14:paraId="137448DD" w14:textId="77777777" w:rsidR="009D11E6" w:rsidRDefault="009D11E6" w:rsidP="008F2082">
      <w:pPr>
        <w:rPr>
          <w:lang w:val="en-US"/>
        </w:rPr>
      </w:pPr>
    </w:p>
    <w:p w14:paraId="21350966" w14:textId="77777777" w:rsidR="009D11E6" w:rsidRDefault="009D11E6" w:rsidP="008F2082">
      <w:pPr>
        <w:rPr>
          <w:lang w:val="en-US"/>
        </w:rPr>
      </w:pPr>
    </w:p>
    <w:p w14:paraId="1B859B96" w14:textId="17E51BF6" w:rsidR="008F2082" w:rsidRDefault="009D11E6" w:rsidP="008F2082">
      <w:pPr>
        <w:rPr>
          <w:lang w:val="en-US"/>
        </w:rPr>
      </w:pPr>
      <w:r>
        <w:rPr>
          <w:lang w:val="en-US"/>
        </w:rPr>
        <w:lastRenderedPageBreak/>
        <w:br/>
      </w:r>
      <w:r w:rsidR="008F2082" w:rsidRPr="008F2082">
        <w:rPr>
          <w:noProof/>
          <w:lang w:val="en-US"/>
        </w:rPr>
        <w:drawing>
          <wp:inline distT="0" distB="0" distL="0" distR="0" wp14:anchorId="10D537D8" wp14:editId="01E1B9B5">
            <wp:extent cx="5562600" cy="2699951"/>
            <wp:effectExtent l="0" t="0" r="0" b="571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4283" cy="27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80B3" w14:textId="4B6E59A0" w:rsidR="008F2082" w:rsidRDefault="009D11E6" w:rsidP="008F2082">
      <w:pPr>
        <w:rPr>
          <w:lang w:val="en-US"/>
        </w:rPr>
      </w:pPr>
      <w:r>
        <w:rPr>
          <w:lang w:val="en-US"/>
        </w:rPr>
        <w:t>Y</w:t>
      </w:r>
      <w:r w:rsidR="008F2082">
        <w:rPr>
          <w:lang w:val="en-US"/>
        </w:rPr>
        <w:t xml:space="preserve">ou’ll be redirected to </w:t>
      </w:r>
      <w:r>
        <w:rPr>
          <w:lang w:val="en-US"/>
        </w:rPr>
        <w:t>the ‘Edit Information’</w:t>
      </w:r>
      <w:r w:rsidR="008F2082">
        <w:rPr>
          <w:lang w:val="en-US"/>
        </w:rPr>
        <w:t xml:space="preserve"> </w:t>
      </w:r>
      <w:proofErr w:type="gramStart"/>
      <w:r w:rsidR="008F2082">
        <w:rPr>
          <w:lang w:val="en-US"/>
        </w:rPr>
        <w:t>page</w:t>
      </w:r>
      <w:proofErr w:type="gramEnd"/>
    </w:p>
    <w:p w14:paraId="63711DDF" w14:textId="77777777" w:rsidR="009D11E6" w:rsidRDefault="009D11E6" w:rsidP="008F2082">
      <w:pPr>
        <w:rPr>
          <w:lang w:val="en-US"/>
        </w:rPr>
      </w:pPr>
    </w:p>
    <w:p w14:paraId="5396A81B" w14:textId="4E442C87" w:rsidR="008F2082" w:rsidRDefault="008F2082" w:rsidP="008F2082">
      <w:pPr>
        <w:pStyle w:val="Heading3"/>
        <w:rPr>
          <w:lang w:val="en-US"/>
        </w:rPr>
      </w:pPr>
      <w:bookmarkStart w:id="6" w:name="_Toc128729419"/>
      <w:r>
        <w:rPr>
          <w:lang w:val="en-US"/>
        </w:rPr>
        <w:t>Chang</w:t>
      </w:r>
      <w:r w:rsidR="00F7477C">
        <w:rPr>
          <w:lang w:val="en-US"/>
        </w:rPr>
        <w:t>e</w:t>
      </w:r>
      <w:r>
        <w:rPr>
          <w:lang w:val="en-US"/>
        </w:rPr>
        <w:t xml:space="preserve"> first/last </w:t>
      </w:r>
      <w:proofErr w:type="gramStart"/>
      <w:r>
        <w:rPr>
          <w:lang w:val="en-US"/>
        </w:rPr>
        <w:t>name</w:t>
      </w:r>
      <w:bookmarkEnd w:id="6"/>
      <w:proofErr w:type="gramEnd"/>
    </w:p>
    <w:p w14:paraId="57ADD136" w14:textId="4C180AB5" w:rsidR="008F2082" w:rsidRDefault="008F2082" w:rsidP="009D11E6">
      <w:pPr>
        <w:rPr>
          <w:lang w:val="en-US"/>
        </w:rPr>
      </w:pPr>
      <w:r w:rsidRPr="008F2082"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2EBE0CBD" wp14:editId="5C8716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389398" cy="1805940"/>
            <wp:effectExtent l="0" t="0" r="0" b="3810"/>
            <wp:wrapSquare wrapText="bothSides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398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5F9A05" w14:textId="189084A0" w:rsidR="008F2082" w:rsidRDefault="008F2082" w:rsidP="008F2082">
      <w:pPr>
        <w:rPr>
          <w:lang w:val="en-US"/>
        </w:rPr>
      </w:pPr>
      <w:r>
        <w:rPr>
          <w:lang w:val="en-US"/>
        </w:rPr>
        <w:t>Enter your new first/last name in the corresponding input boxes and click on the button</w:t>
      </w:r>
    </w:p>
    <w:p w14:paraId="5CFA29C1" w14:textId="7813D8BA" w:rsidR="009D11E6" w:rsidRDefault="008F2082" w:rsidP="009D11E6">
      <w:pPr>
        <w:rPr>
          <w:lang w:val="en-US"/>
        </w:rPr>
      </w:pPr>
      <w:r>
        <w:rPr>
          <w:lang w:val="en-US"/>
        </w:rPr>
        <w:t xml:space="preserve">The page will be refreshed, and your details will be </w:t>
      </w:r>
      <w:proofErr w:type="gramStart"/>
      <w:r>
        <w:rPr>
          <w:lang w:val="en-US"/>
        </w:rPr>
        <w:t>updated</w:t>
      </w:r>
      <w:proofErr w:type="gramEnd"/>
    </w:p>
    <w:p w14:paraId="2C6E4F9B" w14:textId="1EF0C6DA" w:rsidR="009D11E6" w:rsidRDefault="009D11E6" w:rsidP="009D11E6">
      <w:pPr>
        <w:rPr>
          <w:lang w:val="en-US"/>
        </w:rPr>
      </w:pPr>
    </w:p>
    <w:p w14:paraId="16094EFF" w14:textId="7E285025" w:rsidR="009D11E6" w:rsidRDefault="009D11E6" w:rsidP="009D11E6">
      <w:pPr>
        <w:rPr>
          <w:lang w:val="en-US"/>
        </w:rPr>
      </w:pPr>
    </w:p>
    <w:p w14:paraId="6B978E87" w14:textId="77777777" w:rsidR="009D11E6" w:rsidRDefault="009D11E6" w:rsidP="009D11E6">
      <w:pPr>
        <w:rPr>
          <w:lang w:val="en-US"/>
        </w:rPr>
      </w:pPr>
    </w:p>
    <w:p w14:paraId="4281C4EF" w14:textId="695462C1" w:rsidR="008F2082" w:rsidRDefault="008F2082" w:rsidP="008F2082">
      <w:pPr>
        <w:pStyle w:val="Heading3"/>
        <w:rPr>
          <w:lang w:val="en-US"/>
        </w:rPr>
      </w:pPr>
      <w:bookmarkStart w:id="7" w:name="_Toc128729420"/>
      <w:r>
        <w:rPr>
          <w:lang w:val="en-US"/>
        </w:rPr>
        <w:t>Chang</w:t>
      </w:r>
      <w:r w:rsidR="00F7477C">
        <w:rPr>
          <w:lang w:val="en-US"/>
        </w:rPr>
        <w:t>e</w:t>
      </w:r>
      <w:r>
        <w:rPr>
          <w:lang w:val="en-US"/>
        </w:rPr>
        <w:t xml:space="preserve"> email </w:t>
      </w:r>
      <w:proofErr w:type="gramStart"/>
      <w:r>
        <w:rPr>
          <w:lang w:val="en-US"/>
        </w:rPr>
        <w:t>address</w:t>
      </w:r>
      <w:bookmarkEnd w:id="7"/>
      <w:proofErr w:type="gramEnd"/>
    </w:p>
    <w:p w14:paraId="75D3A8EE" w14:textId="28A23438" w:rsidR="008F2082" w:rsidRDefault="008F2082" w:rsidP="008F2082">
      <w:pPr>
        <w:rPr>
          <w:lang w:val="en-US"/>
        </w:rPr>
      </w:pPr>
      <w:r w:rsidRPr="008F2082">
        <w:rPr>
          <w:noProof/>
          <w:lang w:val="en-US"/>
        </w:rPr>
        <w:drawing>
          <wp:inline distT="0" distB="0" distL="0" distR="0" wp14:anchorId="4A2276A2" wp14:editId="24023576">
            <wp:extent cx="3055620" cy="834671"/>
            <wp:effectExtent l="0" t="0" r="0" b="381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6244" cy="83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0DA6" w14:textId="4B0721FE" w:rsidR="008F2082" w:rsidRDefault="008F2082" w:rsidP="008F2082">
      <w:pPr>
        <w:rPr>
          <w:lang w:val="en-US"/>
        </w:rPr>
      </w:pPr>
      <w:r>
        <w:rPr>
          <w:lang w:val="en-US"/>
        </w:rPr>
        <w:t>Enter a valid email address:</w:t>
      </w:r>
    </w:p>
    <w:p w14:paraId="6BAFE65C" w14:textId="039FF776" w:rsidR="008F2082" w:rsidRDefault="008F2082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 include an ‘@’ </w:t>
      </w:r>
      <w:proofErr w:type="gramStart"/>
      <w:r>
        <w:rPr>
          <w:lang w:val="en-US"/>
        </w:rPr>
        <w:t>symbol</w:t>
      </w:r>
      <w:proofErr w:type="gramEnd"/>
    </w:p>
    <w:p w14:paraId="2AE50930" w14:textId="03C9C76D" w:rsidR="008F2082" w:rsidRDefault="008F2082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 include a domain </w:t>
      </w:r>
      <w:proofErr w:type="gramStart"/>
      <w:r>
        <w:rPr>
          <w:lang w:val="en-US"/>
        </w:rPr>
        <w:t>name</w:t>
      </w:r>
      <w:proofErr w:type="gramEnd"/>
    </w:p>
    <w:p w14:paraId="6EF44A5E" w14:textId="5438ED54" w:rsidR="009D11E6" w:rsidRDefault="009D11E6" w:rsidP="008F208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ustn’t include invalid </w:t>
      </w:r>
      <w:proofErr w:type="gramStart"/>
      <w:r>
        <w:rPr>
          <w:lang w:val="en-US"/>
        </w:rPr>
        <w:t>characters</w:t>
      </w:r>
      <w:proofErr w:type="gramEnd"/>
    </w:p>
    <w:p w14:paraId="6C42FB44" w14:textId="39DDAB27" w:rsidR="008F2082" w:rsidRDefault="008F2082" w:rsidP="008F2082">
      <w:pPr>
        <w:rPr>
          <w:lang w:val="en-US"/>
        </w:rPr>
      </w:pPr>
      <w:r>
        <w:rPr>
          <w:lang w:val="en-US"/>
        </w:rPr>
        <w:t>Click change email address. The page is refreshed</w:t>
      </w:r>
      <w:r w:rsidR="009D11E6">
        <w:rPr>
          <w:lang w:val="en-US"/>
        </w:rPr>
        <w:t>, your email is updated, and</w:t>
      </w:r>
      <w:r>
        <w:rPr>
          <w:lang w:val="en-US"/>
        </w:rPr>
        <w:t xml:space="preserve"> your previous email address now has no association to your account.</w:t>
      </w:r>
    </w:p>
    <w:p w14:paraId="110883AE" w14:textId="109046AB" w:rsidR="008F2082" w:rsidRDefault="008F2082" w:rsidP="008F2082">
      <w:pPr>
        <w:rPr>
          <w:lang w:val="en-US"/>
        </w:rPr>
      </w:pPr>
      <w:r>
        <w:rPr>
          <w:lang w:val="en-US"/>
        </w:rPr>
        <w:t>This means, to log in, you’ll have to use your new email address.</w:t>
      </w:r>
    </w:p>
    <w:p w14:paraId="09F3C233" w14:textId="4D628860" w:rsidR="008F2082" w:rsidRDefault="000D0E69" w:rsidP="008F2082">
      <w:pPr>
        <w:pStyle w:val="Heading3"/>
        <w:rPr>
          <w:lang w:val="en-US"/>
        </w:rPr>
      </w:pPr>
      <w:bookmarkStart w:id="8" w:name="_Toc128729421"/>
      <w:r w:rsidRPr="008F2082">
        <w:rPr>
          <w:noProof/>
          <w:lang w:val="en-US"/>
        </w:rPr>
        <w:lastRenderedPageBreak/>
        <w:drawing>
          <wp:anchor distT="0" distB="0" distL="114300" distR="114300" simplePos="0" relativeHeight="251661312" behindDoc="0" locked="0" layoutInCell="1" allowOverlap="1" wp14:anchorId="63CBCCE5" wp14:editId="627FBB75">
            <wp:simplePos x="0" y="0"/>
            <wp:positionH relativeFrom="column">
              <wp:posOffset>0</wp:posOffset>
            </wp:positionH>
            <wp:positionV relativeFrom="paragraph">
              <wp:posOffset>200660</wp:posOffset>
            </wp:positionV>
            <wp:extent cx="2770505" cy="742315"/>
            <wp:effectExtent l="0" t="0" r="0" b="635"/>
            <wp:wrapSquare wrapText="bothSides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505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082">
        <w:rPr>
          <w:lang w:val="en-US"/>
        </w:rPr>
        <w:t>Chang</w:t>
      </w:r>
      <w:r w:rsidR="00F7477C">
        <w:rPr>
          <w:lang w:val="en-US"/>
        </w:rPr>
        <w:t>e</w:t>
      </w:r>
      <w:r w:rsidR="008F2082">
        <w:rPr>
          <w:lang w:val="en-US"/>
        </w:rPr>
        <w:t xml:space="preserve"> </w:t>
      </w:r>
      <w:proofErr w:type="gramStart"/>
      <w:r w:rsidR="008F2082">
        <w:rPr>
          <w:lang w:val="en-US"/>
        </w:rPr>
        <w:t>password</w:t>
      </w:r>
      <w:bookmarkEnd w:id="8"/>
      <w:proofErr w:type="gramEnd"/>
    </w:p>
    <w:p w14:paraId="31E11B67" w14:textId="3E4DE54D" w:rsidR="00F7477C" w:rsidRDefault="00F7477C" w:rsidP="008F2082">
      <w:pPr>
        <w:rPr>
          <w:lang w:val="en-US"/>
        </w:rPr>
      </w:pPr>
    </w:p>
    <w:p w14:paraId="434BB27B" w14:textId="778B1AD0" w:rsidR="008F2082" w:rsidRDefault="008F2082" w:rsidP="008F2082">
      <w:pPr>
        <w:rPr>
          <w:lang w:val="en-US"/>
        </w:rPr>
      </w:pPr>
      <w:r>
        <w:rPr>
          <w:lang w:val="en-US"/>
        </w:rPr>
        <w:t xml:space="preserve">Enter your new password and click ‘change </w:t>
      </w:r>
      <w:proofErr w:type="gramStart"/>
      <w:r>
        <w:rPr>
          <w:lang w:val="en-US"/>
        </w:rPr>
        <w:t>password’</w:t>
      </w:r>
      <w:proofErr w:type="gramEnd"/>
    </w:p>
    <w:p w14:paraId="2E9095E6" w14:textId="6178632E" w:rsidR="00F7477C" w:rsidRDefault="000D0E69" w:rsidP="008F2082">
      <w:pPr>
        <w:rPr>
          <w:lang w:val="en-US"/>
        </w:rPr>
      </w:pPr>
      <w:r w:rsidRPr="008F2082"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7AA89AB8" wp14:editId="775811FC">
            <wp:simplePos x="0" y="0"/>
            <wp:positionH relativeFrom="column">
              <wp:posOffset>0</wp:posOffset>
            </wp:positionH>
            <wp:positionV relativeFrom="paragraph">
              <wp:posOffset>283210</wp:posOffset>
            </wp:positionV>
            <wp:extent cx="2806065" cy="2964815"/>
            <wp:effectExtent l="0" t="0" r="0" b="6985"/>
            <wp:wrapSquare wrapText="bothSides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065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07D829" w14:textId="549489D4" w:rsidR="008F2082" w:rsidRDefault="008F2082" w:rsidP="008F2082">
      <w:pPr>
        <w:rPr>
          <w:lang w:val="en-US"/>
        </w:rPr>
      </w:pPr>
    </w:p>
    <w:p w14:paraId="7779601C" w14:textId="7707B47B" w:rsidR="008F2082" w:rsidRDefault="008F2082" w:rsidP="008F2082">
      <w:pPr>
        <w:rPr>
          <w:lang w:val="en-US"/>
        </w:rPr>
      </w:pPr>
      <w:r>
        <w:rPr>
          <w:lang w:val="en-US"/>
        </w:rPr>
        <w:t>Once your new password is successfully updated, you’re logged out and redirected to the login page.</w:t>
      </w:r>
    </w:p>
    <w:p w14:paraId="7DA3CB8A" w14:textId="3B97551E" w:rsidR="008F2082" w:rsidRDefault="008F2082" w:rsidP="008F2082">
      <w:pPr>
        <w:rPr>
          <w:lang w:val="en-US"/>
        </w:rPr>
      </w:pPr>
      <w:r>
        <w:rPr>
          <w:lang w:val="en-US"/>
        </w:rPr>
        <w:t xml:space="preserve">To access your account, you now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enter your new password, and you’ll be redirected to the page you last tried to access.</w:t>
      </w:r>
    </w:p>
    <w:p w14:paraId="37A92C2D" w14:textId="701090BD" w:rsidR="00F7477C" w:rsidRDefault="00F7477C" w:rsidP="008F2082">
      <w:pPr>
        <w:rPr>
          <w:lang w:val="en-US"/>
        </w:rPr>
      </w:pPr>
    </w:p>
    <w:p w14:paraId="468D8D0F" w14:textId="3F694F97" w:rsidR="00F7477C" w:rsidRDefault="00F7477C" w:rsidP="008F2082">
      <w:pPr>
        <w:rPr>
          <w:lang w:val="en-US"/>
        </w:rPr>
      </w:pPr>
    </w:p>
    <w:p w14:paraId="461F3736" w14:textId="3695E6EA" w:rsidR="00F7477C" w:rsidRDefault="00F7477C" w:rsidP="008F2082">
      <w:pPr>
        <w:rPr>
          <w:lang w:val="en-US"/>
        </w:rPr>
      </w:pPr>
    </w:p>
    <w:p w14:paraId="2FC85FBF" w14:textId="350DF9D4" w:rsidR="00F7477C" w:rsidRDefault="00F7477C" w:rsidP="008F2082">
      <w:pPr>
        <w:rPr>
          <w:lang w:val="en-US"/>
        </w:rPr>
      </w:pPr>
    </w:p>
    <w:p w14:paraId="743612E1" w14:textId="597F2BE9" w:rsidR="00F7477C" w:rsidRDefault="00F7477C" w:rsidP="008F2082">
      <w:pPr>
        <w:rPr>
          <w:lang w:val="en-US"/>
        </w:rPr>
      </w:pPr>
    </w:p>
    <w:p w14:paraId="0E8C3500" w14:textId="44012841" w:rsidR="000D0E69" w:rsidRDefault="000D0E69" w:rsidP="000D0E69">
      <w:pPr>
        <w:pStyle w:val="Heading3"/>
        <w:rPr>
          <w:lang w:val="en-US"/>
        </w:rPr>
      </w:pPr>
      <w:bookmarkStart w:id="9" w:name="_Toc128729422"/>
      <w:r>
        <w:rPr>
          <w:lang w:val="en-US"/>
        </w:rPr>
        <w:t>Change description/age/</w:t>
      </w:r>
      <w:proofErr w:type="gramStart"/>
      <w:r>
        <w:rPr>
          <w:lang w:val="en-US"/>
        </w:rPr>
        <w:t>location</w:t>
      </w:r>
      <w:bookmarkEnd w:id="9"/>
      <w:proofErr w:type="gramEnd"/>
    </w:p>
    <w:p w14:paraId="2A1418D3" w14:textId="55736CD0" w:rsidR="000D0E69" w:rsidRDefault="000D0E69" w:rsidP="008F2082">
      <w:pPr>
        <w:rPr>
          <w:lang w:val="en-US"/>
        </w:rPr>
      </w:pPr>
      <w:r w:rsidRPr="000D0E69">
        <w:rPr>
          <w:lang w:val="en-US"/>
        </w:rPr>
        <w:drawing>
          <wp:anchor distT="0" distB="0" distL="114300" distR="114300" simplePos="0" relativeHeight="251677696" behindDoc="0" locked="0" layoutInCell="1" allowOverlap="1" wp14:anchorId="48224EAA" wp14:editId="711EA777">
            <wp:simplePos x="0" y="0"/>
            <wp:positionH relativeFrom="column">
              <wp:posOffset>0</wp:posOffset>
            </wp:positionH>
            <wp:positionV relativeFrom="paragraph">
              <wp:posOffset>-2251</wp:posOffset>
            </wp:positionV>
            <wp:extent cx="2396836" cy="2380075"/>
            <wp:effectExtent l="0" t="0" r="3810" b="1270"/>
            <wp:wrapSquare wrapText="bothSides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6836" cy="2380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DE6707" w14:textId="7B77D59F" w:rsidR="000D0E69" w:rsidRDefault="000D0E69" w:rsidP="008F2082">
      <w:pPr>
        <w:rPr>
          <w:lang w:val="en-US"/>
        </w:rPr>
      </w:pPr>
      <w:r>
        <w:rPr>
          <w:lang w:val="en-US"/>
        </w:rPr>
        <w:t xml:space="preserve">Description is a brief description about </w:t>
      </w:r>
      <w:proofErr w:type="gramStart"/>
      <w:r>
        <w:rPr>
          <w:lang w:val="en-US"/>
        </w:rPr>
        <w:t>yourself</w:t>
      </w:r>
      <w:proofErr w:type="gramEnd"/>
      <w:r>
        <w:rPr>
          <w:lang w:val="en-US"/>
        </w:rPr>
        <w:t xml:space="preserve"> </w:t>
      </w:r>
    </w:p>
    <w:p w14:paraId="28AAC217" w14:textId="1287B6AD" w:rsidR="000D0E69" w:rsidRDefault="000D0E69" w:rsidP="008F2082">
      <w:pPr>
        <w:rPr>
          <w:lang w:val="en-US"/>
        </w:rPr>
      </w:pPr>
      <w:r>
        <w:rPr>
          <w:lang w:val="en-US"/>
        </w:rPr>
        <w:t xml:space="preserve">Age and Location are </w:t>
      </w:r>
      <w:proofErr w:type="spellStart"/>
      <w:r>
        <w:rPr>
          <w:lang w:val="en-US"/>
        </w:rPr>
        <w:t xml:space="preserve">self </w:t>
      </w:r>
      <w:proofErr w:type="gramStart"/>
      <w:r>
        <w:rPr>
          <w:lang w:val="en-US"/>
        </w:rPr>
        <w:t>explanatory</w:t>
      </w:r>
      <w:proofErr w:type="spellEnd"/>
      <w:proofErr w:type="gramEnd"/>
    </w:p>
    <w:p w14:paraId="74D0FBD7" w14:textId="5AE0B3E8" w:rsidR="000D0E69" w:rsidRDefault="000D0E69" w:rsidP="008F2082">
      <w:pPr>
        <w:rPr>
          <w:lang w:val="en-US"/>
        </w:rPr>
      </w:pPr>
      <w:r>
        <w:rPr>
          <w:lang w:val="en-US"/>
        </w:rPr>
        <w:t xml:space="preserve">All three of these inputs are optional and if you do update any of these, they will be displayed on your profile </w:t>
      </w:r>
      <w:proofErr w:type="gramStart"/>
      <w:r>
        <w:rPr>
          <w:lang w:val="en-US"/>
        </w:rPr>
        <w:t>page</w:t>
      </w:r>
      <w:proofErr w:type="gramEnd"/>
    </w:p>
    <w:p w14:paraId="7D0D6FC4" w14:textId="4D7408E0" w:rsidR="000D0E69" w:rsidRDefault="000D0E69" w:rsidP="008F2082">
      <w:pPr>
        <w:rPr>
          <w:lang w:val="en-US"/>
        </w:rPr>
      </w:pPr>
    </w:p>
    <w:p w14:paraId="778567BE" w14:textId="06CDAB3C" w:rsidR="000D0E69" w:rsidRDefault="000D0E69" w:rsidP="008F2082">
      <w:pPr>
        <w:rPr>
          <w:lang w:val="en-US"/>
        </w:rPr>
      </w:pPr>
    </w:p>
    <w:p w14:paraId="1B2EE2B5" w14:textId="0DD50EED" w:rsidR="000D0E69" w:rsidRDefault="000D0E69" w:rsidP="008F2082">
      <w:pPr>
        <w:rPr>
          <w:lang w:val="en-US"/>
        </w:rPr>
      </w:pPr>
    </w:p>
    <w:p w14:paraId="1C404D9E" w14:textId="77777777" w:rsidR="000D0E69" w:rsidRDefault="000D0E69" w:rsidP="008F2082">
      <w:pPr>
        <w:rPr>
          <w:lang w:val="en-US"/>
        </w:rPr>
      </w:pPr>
    </w:p>
    <w:p w14:paraId="43D37947" w14:textId="152D6BC4" w:rsidR="008F2082" w:rsidRDefault="00F7477C" w:rsidP="008F2082">
      <w:pPr>
        <w:pStyle w:val="Heading2"/>
        <w:rPr>
          <w:lang w:val="en-US"/>
        </w:rPr>
      </w:pPr>
      <w:bookmarkStart w:id="10" w:name="_Toc128729423"/>
      <w:r>
        <w:rPr>
          <w:lang w:val="en-US"/>
        </w:rPr>
        <w:t xml:space="preserve">Access </w:t>
      </w:r>
      <w:r w:rsidR="008F2082">
        <w:rPr>
          <w:lang w:val="en-US"/>
        </w:rPr>
        <w:t>Events</w:t>
      </w:r>
      <w:bookmarkEnd w:id="10"/>
    </w:p>
    <w:p w14:paraId="65711277" w14:textId="1E51F459" w:rsidR="008F2082" w:rsidRDefault="009D11E6" w:rsidP="008F2082">
      <w:pPr>
        <w:rPr>
          <w:lang w:val="en-US"/>
        </w:rPr>
      </w:pPr>
      <w:r w:rsidRPr="009D11E6">
        <w:rPr>
          <w:noProof/>
          <w:lang w:val="en-US"/>
        </w:rPr>
        <w:drawing>
          <wp:inline distT="0" distB="0" distL="0" distR="0" wp14:anchorId="4917B4DA" wp14:editId="0731ADF8">
            <wp:extent cx="3511498" cy="792480"/>
            <wp:effectExtent l="0" t="0" r="0" b="762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91740" cy="810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71D00" w14:textId="1D7272F2" w:rsidR="008F2082" w:rsidRDefault="008F2082" w:rsidP="008F2082">
      <w:pPr>
        <w:rPr>
          <w:lang w:val="en-US"/>
        </w:rPr>
      </w:pPr>
      <w:r>
        <w:rPr>
          <w:lang w:val="en-US"/>
        </w:rPr>
        <w:t>To access the events page, find the Events option in the top center of the page (navigation bar)</w:t>
      </w:r>
    </w:p>
    <w:p w14:paraId="4AB0679C" w14:textId="401A4AC8" w:rsidR="008F2082" w:rsidRDefault="008F2082" w:rsidP="008F2082">
      <w:pPr>
        <w:rPr>
          <w:lang w:val="en-US"/>
        </w:rPr>
      </w:pPr>
      <w:r w:rsidRPr="008F2082">
        <w:rPr>
          <w:noProof/>
          <w:lang w:val="en-US"/>
        </w:rPr>
        <w:lastRenderedPageBreak/>
        <w:drawing>
          <wp:inline distT="0" distB="0" distL="0" distR="0" wp14:anchorId="7716BB99" wp14:editId="066869F3">
            <wp:extent cx="5021580" cy="2557523"/>
            <wp:effectExtent l="0" t="0" r="7620" b="0"/>
            <wp:docPr id="10" name="Picture 10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5407" cy="256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3C32E" w14:textId="54E6A39D" w:rsidR="008F2082" w:rsidRDefault="00F7477C" w:rsidP="008F208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1F9866" wp14:editId="3F1E2913">
                <wp:simplePos x="0" y="0"/>
                <wp:positionH relativeFrom="column">
                  <wp:posOffset>2996777</wp:posOffset>
                </wp:positionH>
                <wp:positionV relativeFrom="paragraph">
                  <wp:posOffset>277495</wp:posOffset>
                </wp:positionV>
                <wp:extent cx="42333" cy="4435263"/>
                <wp:effectExtent l="0" t="0" r="34290" b="2286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33" cy="443526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D216D3" id="Straight Connector 1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95pt,21.85pt" to="239.3pt,37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" strokecolor="#4472c4 [3204]" strokeweight=".5pt">
                <v:stroke joinstyle="miter"/>
              </v:line>
            </w:pict>
          </mc:Fallback>
        </mc:AlternateContent>
      </w:r>
      <w:r w:rsidR="008F2082">
        <w:rPr>
          <w:lang w:val="en-US"/>
        </w:rPr>
        <w:t>This is the events page.</w:t>
      </w:r>
    </w:p>
    <w:p w14:paraId="5D7F1CCD" w14:textId="3705ECF6" w:rsidR="008F2082" w:rsidRDefault="00F7477C" w:rsidP="00F7477C">
      <w:pPr>
        <w:pStyle w:val="Heading3"/>
        <w:rPr>
          <w:lang w:val="en-US"/>
        </w:rPr>
      </w:pPr>
      <w:bookmarkStart w:id="11" w:name="_Toc128729424"/>
      <w:r w:rsidRPr="008F2082"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3812276E" wp14:editId="4FA7E704">
            <wp:simplePos x="0" y="0"/>
            <wp:positionH relativeFrom="column">
              <wp:posOffset>0</wp:posOffset>
            </wp:positionH>
            <wp:positionV relativeFrom="paragraph">
              <wp:posOffset>203200</wp:posOffset>
            </wp:positionV>
            <wp:extent cx="2493645" cy="1590675"/>
            <wp:effectExtent l="0" t="0" r="4445" b="0"/>
            <wp:wrapSquare wrapText="bothSides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64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082">
        <w:rPr>
          <w:lang w:val="en-US"/>
        </w:rPr>
        <w:t>View Posts</w:t>
      </w:r>
      <w:bookmarkEnd w:id="11"/>
    </w:p>
    <w:p w14:paraId="0536A0C4" w14:textId="76763093" w:rsidR="008F2082" w:rsidRDefault="008F2082" w:rsidP="00F7477C">
      <w:pPr>
        <w:pStyle w:val="Heading3"/>
        <w:ind w:left="1440" w:firstLine="720"/>
        <w:rPr>
          <w:lang w:val="en-US"/>
        </w:rPr>
      </w:pPr>
      <w:bookmarkStart w:id="12" w:name="_Toc128729425"/>
      <w:r>
        <w:rPr>
          <w:lang w:val="en-US"/>
        </w:rPr>
        <w:t>Search Posts/Publications</w:t>
      </w:r>
      <w:bookmarkEnd w:id="12"/>
    </w:p>
    <w:p w14:paraId="37991617" w14:textId="6C34EADB" w:rsidR="008F2082" w:rsidRPr="00F7477C" w:rsidRDefault="005729C7" w:rsidP="00F7477C">
      <w:pPr>
        <w:keepNext/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2801134" wp14:editId="615AA9B8">
                <wp:simplePos x="0" y="0"/>
                <wp:positionH relativeFrom="column">
                  <wp:posOffset>0</wp:posOffset>
                </wp:positionH>
                <wp:positionV relativeFrom="paragraph">
                  <wp:posOffset>884132</wp:posOffset>
                </wp:positionV>
                <wp:extent cx="2813050" cy="635"/>
                <wp:effectExtent l="0" t="0" r="6350" b="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3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3E23A5" w14:textId="7A59F413" w:rsidR="00F7477C" w:rsidRPr="003C6034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6B04C3">
                              <w:t xml:space="preserve">All posts are displayed on the right side of the ‘Events’ </w:t>
                            </w:r>
                            <w:proofErr w:type="gramStart"/>
                            <w:r w:rsidRPr="006B04C3">
                              <w:t>pag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2801134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0;margin-top:69.6pt;width:221.5pt;height:.0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" stroked="f">
                <v:textbox style="mso-fit-shape-to-text:t" inset="0,0,0,0">
                  <w:txbxContent>
                    <w:p w14:paraId="303E23A5" w14:textId="7A59F413" w:rsidR="00F7477C" w:rsidRPr="003C6034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6B04C3">
                        <w:t xml:space="preserve">All posts are displayed on the right side of the ‘Events’ </w:t>
                      </w:r>
                      <w:proofErr w:type="gramStart"/>
                      <w:r w:rsidRPr="006B04C3">
                        <w:t>p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F7477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1823C4" wp14:editId="63F6B87A">
                <wp:simplePos x="0" y="0"/>
                <wp:positionH relativeFrom="column">
                  <wp:posOffset>3098800</wp:posOffset>
                </wp:positionH>
                <wp:positionV relativeFrom="paragraph">
                  <wp:posOffset>594360</wp:posOffset>
                </wp:positionV>
                <wp:extent cx="2984500" cy="298450"/>
                <wp:effectExtent l="0" t="0" r="6350" b="6350"/>
                <wp:wrapSquare wrapText="bothSides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0" cy="2984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CB1893" w14:textId="1990FD54" w:rsidR="00F7477C" w:rsidRPr="003C6034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3E0F00">
                              <w:t xml:space="preserve">Find the search bar in the top right of the page and enter the keyword you want to search for, relevant posts will be </w:t>
                            </w:r>
                            <w:proofErr w:type="gramStart"/>
                            <w:r w:rsidRPr="003E0F00">
                              <w:t>display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823C4" id="Text Box 17" o:spid="_x0000_s1027" type="#_x0000_t202" style="position:absolute;left:0;text-align:left;margin-left:244pt;margin-top:46.8pt;width:235pt;height:2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" stroked="f">
                <v:textbox inset="0,0,0,0">
                  <w:txbxContent>
                    <w:p w14:paraId="56CB1893" w14:textId="1990FD54" w:rsidR="00F7477C" w:rsidRPr="003C6034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3E0F00">
                        <w:t xml:space="preserve">Find the search bar in the top right of the page and enter the keyword you want to search for, relevant posts will be </w:t>
                      </w:r>
                      <w:proofErr w:type="gramStart"/>
                      <w:r w:rsidRPr="003E0F00">
                        <w:t>displayed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8F2082" w:rsidRPr="008F2082">
        <w:rPr>
          <w:noProof/>
          <w:lang w:val="en-US"/>
        </w:rPr>
        <w:drawing>
          <wp:inline distT="0" distB="0" distL="0" distR="0" wp14:anchorId="400AE051" wp14:editId="074AEB3B">
            <wp:extent cx="2411730" cy="562737"/>
            <wp:effectExtent l="0" t="0" r="7620" b="8890"/>
            <wp:docPr id="12" name="Picture 1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rectang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30411" cy="56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AF32" w14:textId="3A806F26" w:rsidR="00F7477C" w:rsidRDefault="00F7477C" w:rsidP="005729C7">
      <w:pPr>
        <w:rPr>
          <w:lang w:val="en-US"/>
        </w:rPr>
      </w:pPr>
    </w:p>
    <w:p w14:paraId="49322BED" w14:textId="5409A623" w:rsidR="00F7477C" w:rsidRDefault="00F7477C" w:rsidP="005729C7">
      <w:pPr>
        <w:rPr>
          <w:lang w:val="en-US"/>
        </w:rPr>
      </w:pPr>
    </w:p>
    <w:p w14:paraId="45F299FB" w14:textId="22BEFD95" w:rsidR="00F7477C" w:rsidRDefault="00F7477C" w:rsidP="005729C7">
      <w:pPr>
        <w:rPr>
          <w:lang w:val="en-US"/>
        </w:rPr>
      </w:pPr>
    </w:p>
    <w:p w14:paraId="62299663" w14:textId="5EA5F49C" w:rsidR="008F2082" w:rsidRDefault="00F7477C" w:rsidP="008F2082">
      <w:pPr>
        <w:pStyle w:val="Heading3"/>
        <w:rPr>
          <w:lang w:val="en-US"/>
        </w:rPr>
      </w:pPr>
      <w:bookmarkStart w:id="13" w:name="_Toc128729426"/>
      <w:r w:rsidRPr="008F2082">
        <w:rPr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021EFA63" wp14:editId="4A5688BF">
            <wp:simplePos x="0" y="0"/>
            <wp:positionH relativeFrom="column">
              <wp:posOffset>0</wp:posOffset>
            </wp:positionH>
            <wp:positionV relativeFrom="paragraph">
              <wp:posOffset>226695</wp:posOffset>
            </wp:positionV>
            <wp:extent cx="1615440" cy="2208530"/>
            <wp:effectExtent l="0" t="0" r="1905" b="9525"/>
            <wp:wrapSquare wrapText="bothSides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5440" cy="2208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2082">
        <w:rPr>
          <w:lang w:val="en-US"/>
        </w:rPr>
        <w:t>View Popular Posts / Profiles</w:t>
      </w:r>
      <w:bookmarkEnd w:id="13"/>
    </w:p>
    <w:p w14:paraId="6C5A7554" w14:textId="2A298839" w:rsidR="008F2082" w:rsidRDefault="008F2082" w:rsidP="008F2082">
      <w:pPr>
        <w:rPr>
          <w:lang w:val="en-US"/>
        </w:rPr>
      </w:pPr>
    </w:p>
    <w:p w14:paraId="0CB33601" w14:textId="11C47677" w:rsidR="009D11E6" w:rsidRDefault="00F7477C" w:rsidP="008F2082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CEA04D2" wp14:editId="6914FDDD">
                <wp:simplePos x="0" y="0"/>
                <wp:positionH relativeFrom="column">
                  <wp:posOffset>1684020</wp:posOffset>
                </wp:positionH>
                <wp:positionV relativeFrom="paragraph">
                  <wp:posOffset>417195</wp:posOffset>
                </wp:positionV>
                <wp:extent cx="1543050" cy="635"/>
                <wp:effectExtent l="0" t="0" r="0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55AABD" w14:textId="6C28A4ED" w:rsidR="00F7477C" w:rsidRPr="008A74E1" w:rsidRDefault="00F7477C" w:rsidP="00F7477C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 w:rsidRPr="00CC5D24">
                              <w:t xml:space="preserve">Popular Posts/Profiles are displayed on the right of the ‘Events’ </w:t>
                            </w:r>
                            <w:proofErr w:type="gramStart"/>
                            <w:r w:rsidRPr="00CC5D24">
                              <w:t>pag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EA04D2" id="Text Box 16" o:spid="_x0000_s1028" type="#_x0000_t202" style="position:absolute;margin-left:132.6pt;margin-top:32.85pt;width:121.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" stroked="f">
                <v:textbox style="mso-fit-shape-to-text:t" inset="0,0,0,0">
                  <w:txbxContent>
                    <w:p w14:paraId="6355AABD" w14:textId="6C28A4ED" w:rsidR="00F7477C" w:rsidRPr="008A74E1" w:rsidRDefault="00F7477C" w:rsidP="00F7477C">
                      <w:pPr>
                        <w:pStyle w:val="Caption"/>
                        <w:rPr>
                          <w:lang w:val="en-US"/>
                        </w:rPr>
                      </w:pPr>
                      <w:r w:rsidRPr="00CC5D24">
                        <w:t xml:space="preserve">Popular Posts/Profiles are displayed on the right of the ‘Events’ </w:t>
                      </w:r>
                      <w:proofErr w:type="gramStart"/>
                      <w:r w:rsidRPr="00CC5D24">
                        <w:t>page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01735F" w14:textId="07B3C993" w:rsidR="006E6A7D" w:rsidRPr="006E6A7D" w:rsidRDefault="006E6A7D" w:rsidP="006E6A7D">
      <w:pPr>
        <w:rPr>
          <w:lang w:val="en-US"/>
        </w:rPr>
      </w:pPr>
    </w:p>
    <w:p w14:paraId="1748B983" w14:textId="5C019767" w:rsidR="006E6A7D" w:rsidRPr="006E6A7D" w:rsidRDefault="006E6A7D" w:rsidP="006E6A7D">
      <w:pPr>
        <w:rPr>
          <w:lang w:val="en-US"/>
        </w:rPr>
      </w:pPr>
    </w:p>
    <w:p w14:paraId="441A28D4" w14:textId="3A9D21C3" w:rsidR="006E6A7D" w:rsidRPr="006E6A7D" w:rsidRDefault="006E6A7D" w:rsidP="006E6A7D">
      <w:pPr>
        <w:rPr>
          <w:lang w:val="en-US"/>
        </w:rPr>
      </w:pPr>
    </w:p>
    <w:p w14:paraId="3924FA06" w14:textId="5A989D42" w:rsidR="006E6A7D" w:rsidRPr="006E6A7D" w:rsidRDefault="006E6A7D" w:rsidP="006E6A7D">
      <w:pPr>
        <w:rPr>
          <w:lang w:val="en-US"/>
        </w:rPr>
      </w:pPr>
    </w:p>
    <w:p w14:paraId="2BD5C817" w14:textId="4369EF66" w:rsidR="006E6A7D" w:rsidRDefault="006E6A7D" w:rsidP="006E6A7D">
      <w:pPr>
        <w:rPr>
          <w:lang w:val="en-US"/>
        </w:rPr>
      </w:pPr>
    </w:p>
    <w:p w14:paraId="5211FC1D" w14:textId="721EF1E6" w:rsidR="006E6A7D" w:rsidRDefault="006E6A7D" w:rsidP="006E6A7D">
      <w:pPr>
        <w:jc w:val="right"/>
        <w:rPr>
          <w:lang w:val="en-US"/>
        </w:rPr>
      </w:pPr>
    </w:p>
    <w:p w14:paraId="3828039A" w14:textId="6E347470" w:rsidR="006E6A7D" w:rsidRDefault="006E6A7D" w:rsidP="006E6A7D">
      <w:pPr>
        <w:pStyle w:val="Heading2"/>
        <w:rPr>
          <w:lang w:val="en-US"/>
        </w:rPr>
      </w:pPr>
      <w:r>
        <w:rPr>
          <w:lang w:val="en-US"/>
        </w:rPr>
        <w:br w:type="page"/>
      </w:r>
      <w:bookmarkStart w:id="14" w:name="_Toc128729427"/>
      <w:r>
        <w:rPr>
          <w:lang w:val="en-US"/>
        </w:rPr>
        <w:lastRenderedPageBreak/>
        <w:t>File Upload</w:t>
      </w:r>
      <w:bookmarkEnd w:id="14"/>
    </w:p>
    <w:p w14:paraId="6D63E2EC" w14:textId="7DA6FA5B" w:rsidR="006E6A7D" w:rsidRDefault="006E6A7D" w:rsidP="006E6A7D">
      <w:pPr>
        <w:rPr>
          <w:lang w:val="en-US"/>
        </w:rPr>
      </w:pPr>
      <w:r w:rsidRPr="006E6A7D">
        <w:rPr>
          <w:lang w:val="en-US"/>
        </w:rPr>
        <w:drawing>
          <wp:inline distT="0" distB="0" distL="0" distR="0" wp14:anchorId="68713FC6" wp14:editId="1A22E0CA">
            <wp:extent cx="1554480" cy="1647193"/>
            <wp:effectExtent l="0" t="0" r="762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573708" cy="166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8CD41" w14:textId="2298D7EF" w:rsidR="006E6A7D" w:rsidRDefault="006E6A7D" w:rsidP="006E6A7D">
      <w:pPr>
        <w:rPr>
          <w:lang w:val="en-US"/>
        </w:rPr>
      </w:pPr>
      <w:r>
        <w:rPr>
          <w:lang w:val="en-US"/>
        </w:rPr>
        <w:t>To access the file upload page, hover over the Profile icon and select ‘Upload File’</w:t>
      </w:r>
    </w:p>
    <w:p w14:paraId="55C766E4" w14:textId="1743C81B" w:rsidR="006E6A7D" w:rsidRDefault="006E6A7D" w:rsidP="006E6A7D">
      <w:pPr>
        <w:rPr>
          <w:lang w:val="en-US"/>
        </w:rPr>
      </w:pPr>
      <w:r w:rsidRPr="006E6A7D">
        <w:rPr>
          <w:lang w:val="en-US"/>
        </w:rPr>
        <w:drawing>
          <wp:anchor distT="0" distB="0" distL="114300" distR="114300" simplePos="0" relativeHeight="251674624" behindDoc="0" locked="0" layoutInCell="1" allowOverlap="1" wp14:anchorId="1E60761F" wp14:editId="7A3A7338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2468880" cy="3960796"/>
            <wp:effectExtent l="0" t="0" r="7620" b="1905"/>
            <wp:wrapSquare wrapText="bothSides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396079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BDD89E" w14:textId="77777777" w:rsidR="006E6A7D" w:rsidRDefault="006E6A7D" w:rsidP="006E6A7D">
      <w:pPr>
        <w:rPr>
          <w:lang w:val="en-US"/>
        </w:rPr>
      </w:pPr>
    </w:p>
    <w:p w14:paraId="4FDFCB7F" w14:textId="682BF665" w:rsidR="006E6A7D" w:rsidRDefault="006E6A7D" w:rsidP="006E6A7D">
      <w:pPr>
        <w:rPr>
          <w:lang w:val="en-US"/>
        </w:rPr>
      </w:pPr>
      <w:r>
        <w:rPr>
          <w:lang w:val="en-US"/>
        </w:rPr>
        <w:t xml:space="preserve">This is the file upload </w:t>
      </w:r>
      <w:proofErr w:type="gramStart"/>
      <w:r>
        <w:rPr>
          <w:lang w:val="en-US"/>
        </w:rPr>
        <w:t>page</w:t>
      </w:r>
      <w:proofErr w:type="gramEnd"/>
    </w:p>
    <w:p w14:paraId="42779588" w14:textId="024EB05B" w:rsidR="006E6A7D" w:rsidRDefault="006E6A7D" w:rsidP="006E6A7D">
      <w:pPr>
        <w:rPr>
          <w:lang w:val="en-US"/>
        </w:rPr>
      </w:pPr>
      <w:r>
        <w:rPr>
          <w:lang w:val="en-US"/>
        </w:rPr>
        <w:t>You can enter the name you want to upload the document as, and what file type you want it to be.</w:t>
      </w:r>
    </w:p>
    <w:p w14:paraId="1FD0536D" w14:textId="0C50CA4E" w:rsidR="006E6A7D" w:rsidRDefault="006E6A7D" w:rsidP="006E6A7D">
      <w:pPr>
        <w:rPr>
          <w:lang w:val="en-US"/>
        </w:rPr>
      </w:pPr>
      <w:r>
        <w:rPr>
          <w:lang w:val="en-US"/>
        </w:rPr>
        <w:t>This allows for file renaming and type formatting before upload.</w:t>
      </w:r>
    </w:p>
    <w:p w14:paraId="126DD673" w14:textId="5594592B" w:rsidR="006E6A7D" w:rsidRDefault="006E6A7D" w:rsidP="006E6A7D">
      <w:pPr>
        <w:rPr>
          <w:lang w:val="en-US"/>
        </w:rPr>
      </w:pPr>
      <w:r>
        <w:rPr>
          <w:lang w:val="en-US"/>
        </w:rPr>
        <w:t xml:space="preserve">You then select your desired </w:t>
      </w:r>
      <w:proofErr w:type="gramStart"/>
      <w:r>
        <w:rPr>
          <w:lang w:val="en-US"/>
        </w:rPr>
        <w:t>file</w:t>
      </w:r>
      <w:proofErr w:type="gramEnd"/>
    </w:p>
    <w:p w14:paraId="372DB238" w14:textId="50E48214" w:rsidR="006E6A7D" w:rsidRDefault="006E6A7D" w:rsidP="006E6A7D">
      <w:pPr>
        <w:rPr>
          <w:lang w:val="en-US"/>
        </w:rPr>
      </w:pPr>
      <w:r>
        <w:rPr>
          <w:lang w:val="en-US"/>
        </w:rPr>
        <w:t xml:space="preserve">And press the ‘Submit’ </w:t>
      </w:r>
      <w:proofErr w:type="gramStart"/>
      <w:r>
        <w:rPr>
          <w:lang w:val="en-US"/>
        </w:rPr>
        <w:t>button</w:t>
      </w:r>
      <w:proofErr w:type="gramEnd"/>
    </w:p>
    <w:p w14:paraId="695F0F22" w14:textId="7ED46B55" w:rsidR="00533C27" w:rsidRDefault="00533C27" w:rsidP="006E6A7D">
      <w:pPr>
        <w:rPr>
          <w:lang w:val="en-US"/>
        </w:rPr>
      </w:pPr>
    </w:p>
    <w:p w14:paraId="36268FDE" w14:textId="006A1863" w:rsidR="00533C27" w:rsidRDefault="00533C27" w:rsidP="006E6A7D">
      <w:pPr>
        <w:rPr>
          <w:lang w:val="en-US"/>
        </w:rPr>
      </w:pPr>
    </w:p>
    <w:p w14:paraId="01362E30" w14:textId="16969EF7" w:rsidR="00533C27" w:rsidRDefault="00533C27" w:rsidP="006E6A7D">
      <w:pPr>
        <w:rPr>
          <w:lang w:val="en-US"/>
        </w:rPr>
      </w:pPr>
    </w:p>
    <w:p w14:paraId="2B5D1932" w14:textId="2D9C6BD8" w:rsidR="00533C27" w:rsidRDefault="00533C27" w:rsidP="006E6A7D">
      <w:pPr>
        <w:rPr>
          <w:lang w:val="en-US"/>
        </w:rPr>
      </w:pPr>
    </w:p>
    <w:p w14:paraId="64E2030A" w14:textId="22AC352F" w:rsidR="00533C27" w:rsidRDefault="00533C27" w:rsidP="006E6A7D">
      <w:pPr>
        <w:rPr>
          <w:lang w:val="en-US"/>
        </w:rPr>
      </w:pPr>
    </w:p>
    <w:p w14:paraId="3AC39E2A" w14:textId="7D978DF1" w:rsidR="00533C27" w:rsidRDefault="00533C27" w:rsidP="006E6A7D">
      <w:pPr>
        <w:rPr>
          <w:lang w:val="en-US"/>
        </w:rPr>
      </w:pPr>
    </w:p>
    <w:p w14:paraId="157ECFC1" w14:textId="6D5388F4" w:rsidR="00533C27" w:rsidRDefault="00533C27" w:rsidP="006E6A7D">
      <w:pPr>
        <w:rPr>
          <w:lang w:val="en-US"/>
        </w:rPr>
      </w:pPr>
      <w:r>
        <w:rPr>
          <w:lang w:val="en-US"/>
        </w:rPr>
        <w:t>Your file will be uploaded the website’s Drive folder using Google Cloud API:</w:t>
      </w:r>
    </w:p>
    <w:p w14:paraId="359358F0" w14:textId="41CA677C" w:rsidR="00533C27" w:rsidRDefault="00533C27" w:rsidP="006E6A7D">
      <w:pPr>
        <w:rPr>
          <w:lang w:val="en-US"/>
        </w:rPr>
      </w:pPr>
      <w:r>
        <w:rPr>
          <w:noProof/>
        </w:rPr>
        <w:drawing>
          <wp:inline distT="0" distB="0" distL="0" distR="0" wp14:anchorId="312208F6" wp14:editId="57096069">
            <wp:extent cx="5731510" cy="2049145"/>
            <wp:effectExtent l="0" t="0" r="2540" b="8255"/>
            <wp:docPr id="27" name="Picture 27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0E521" w14:textId="25241571" w:rsidR="00533C27" w:rsidRDefault="00533C27" w:rsidP="006E6A7D">
      <w:pPr>
        <w:rPr>
          <w:lang w:val="en-US"/>
        </w:rPr>
      </w:pPr>
      <w:r>
        <w:rPr>
          <w:lang w:val="en-US"/>
        </w:rPr>
        <w:lastRenderedPageBreak/>
        <w:t>And information about the file will be stored in the Database:</w:t>
      </w:r>
    </w:p>
    <w:p w14:paraId="4D115BBE" w14:textId="4723C1B0" w:rsidR="00533C27" w:rsidRPr="006E6A7D" w:rsidRDefault="00533C27" w:rsidP="006E6A7D">
      <w:pPr>
        <w:rPr>
          <w:lang w:val="en-US"/>
        </w:rPr>
      </w:pPr>
      <w:r>
        <w:rPr>
          <w:noProof/>
        </w:rPr>
        <w:drawing>
          <wp:inline distT="0" distB="0" distL="0" distR="0" wp14:anchorId="54616474" wp14:editId="05F50DEE">
            <wp:extent cx="4625340" cy="663822"/>
            <wp:effectExtent l="0" t="0" r="3810" b="3175"/>
            <wp:docPr id="28" name="Picture 28" descr="Image 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preview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033" cy="66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3C27" w:rsidRPr="006E6A7D" w:rsidSect="008914A3">
      <w:headerReference w:type="default" r:id="rId3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2C54D" w14:textId="77777777" w:rsidR="00434A0E" w:rsidRDefault="00434A0E" w:rsidP="008914A3">
      <w:pPr>
        <w:spacing w:after="0" w:line="240" w:lineRule="auto"/>
      </w:pPr>
      <w:r>
        <w:separator/>
      </w:r>
    </w:p>
  </w:endnote>
  <w:endnote w:type="continuationSeparator" w:id="0">
    <w:p w14:paraId="1F061565" w14:textId="77777777" w:rsidR="00434A0E" w:rsidRDefault="00434A0E" w:rsidP="00891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2D292" w14:textId="77777777" w:rsidR="00434A0E" w:rsidRDefault="00434A0E" w:rsidP="008914A3">
      <w:pPr>
        <w:spacing w:after="0" w:line="240" w:lineRule="auto"/>
      </w:pPr>
      <w:r>
        <w:separator/>
      </w:r>
    </w:p>
  </w:footnote>
  <w:footnote w:type="continuationSeparator" w:id="0">
    <w:p w14:paraId="1CEA21AE" w14:textId="77777777" w:rsidR="00434A0E" w:rsidRDefault="00434A0E" w:rsidP="00891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26874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5066A5D" w14:textId="2A665E48" w:rsidR="008914A3" w:rsidRDefault="008914A3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ABD5E" w14:textId="77777777" w:rsidR="008914A3" w:rsidRDefault="008914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738C3"/>
    <w:multiLevelType w:val="hybridMultilevel"/>
    <w:tmpl w:val="B754AF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373946"/>
    <w:multiLevelType w:val="hybridMultilevel"/>
    <w:tmpl w:val="CD90C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228915">
    <w:abstractNumId w:val="0"/>
  </w:num>
  <w:num w:numId="2" w16cid:durableId="921790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SwNDA1NzIwN7BQ0lEKTi0uzszPAykwqgUAhiR9IywAAAA="/>
  </w:docVars>
  <w:rsids>
    <w:rsidRoot w:val="008F2082"/>
    <w:rsid w:val="00041A1F"/>
    <w:rsid w:val="000D0E69"/>
    <w:rsid w:val="00434A0E"/>
    <w:rsid w:val="00511DF1"/>
    <w:rsid w:val="00533C27"/>
    <w:rsid w:val="005729C7"/>
    <w:rsid w:val="006E6A7D"/>
    <w:rsid w:val="008721D3"/>
    <w:rsid w:val="008914A3"/>
    <w:rsid w:val="008F2082"/>
    <w:rsid w:val="009D11E6"/>
    <w:rsid w:val="00E3041B"/>
    <w:rsid w:val="00E30571"/>
    <w:rsid w:val="00E83DF4"/>
    <w:rsid w:val="00F27A1D"/>
    <w:rsid w:val="00F7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70191"/>
  <w15:chartTrackingRefBased/>
  <w15:docId w15:val="{ED3EBB09-2C75-42A0-A778-86FD9BBD6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20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20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208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20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F20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208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F208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747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8914A3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914A3"/>
    <w:rPr>
      <w:rFonts w:eastAsiaTheme="minorEastAsia"/>
      <w:kern w:val="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91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14A3"/>
  </w:style>
  <w:style w:type="paragraph" w:styleId="Footer">
    <w:name w:val="footer"/>
    <w:basedOn w:val="Normal"/>
    <w:link w:val="FooterChar"/>
    <w:uiPriority w:val="99"/>
    <w:unhideWhenUsed/>
    <w:rsid w:val="008914A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14A3"/>
  </w:style>
  <w:style w:type="paragraph" w:styleId="TOCHeading">
    <w:name w:val="TOC Heading"/>
    <w:basedOn w:val="Heading1"/>
    <w:next w:val="Normal"/>
    <w:uiPriority w:val="39"/>
    <w:unhideWhenUsed/>
    <w:qFormat/>
    <w:rsid w:val="008914A3"/>
    <w:pPr>
      <w:outlineLvl w:val="9"/>
    </w:pPr>
    <w:rPr>
      <w:kern w:val="0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914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914A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914A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914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96BEB5D74C4080AC6B2E42B036F5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3136D1-48C3-420B-BCA6-C7DBF8B5447D}"/>
      </w:docPartPr>
      <w:docPartBody>
        <w:p w:rsidR="00745D17" w:rsidRDefault="00F3289A" w:rsidP="00F3289A">
          <w:pPr>
            <w:pStyle w:val="5F96BEB5D74C4080AC6B2E42B036F55D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D381F9738C59495CA7B8E60C025AB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BA9E6-5764-4864-B1DB-2F91ED7A1AFE}"/>
      </w:docPartPr>
      <w:docPartBody>
        <w:p w:rsidR="00745D17" w:rsidRDefault="00F3289A" w:rsidP="00F3289A">
          <w:pPr>
            <w:pStyle w:val="D381F9738C59495CA7B8E60C025AB9D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7657F6791D864F58AE5C91F3F008FD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5BD18A-9446-429B-97CC-4F90B880833C}"/>
      </w:docPartPr>
      <w:docPartBody>
        <w:p w:rsidR="00745D17" w:rsidRDefault="00F3289A" w:rsidP="00F3289A">
          <w:pPr>
            <w:pStyle w:val="7657F6791D864F58AE5C91F3F008FDF7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89A"/>
    <w:rsid w:val="00495DD4"/>
    <w:rsid w:val="00745D17"/>
    <w:rsid w:val="00852DFF"/>
    <w:rsid w:val="00F32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F96BEB5D74C4080AC6B2E42B036F55D">
    <w:name w:val="5F96BEB5D74C4080AC6B2E42B036F55D"/>
    <w:rsid w:val="00F3289A"/>
  </w:style>
  <w:style w:type="paragraph" w:customStyle="1" w:styleId="D381F9738C59495CA7B8E60C025AB9DD">
    <w:name w:val="D381F9738C59495CA7B8E60C025AB9DD"/>
    <w:rsid w:val="00F3289A"/>
  </w:style>
  <w:style w:type="paragraph" w:customStyle="1" w:styleId="7657F6791D864F58AE5C91F3F008FDF7">
    <w:name w:val="7657F6791D864F58AE5C91F3F008FDF7"/>
    <w:rsid w:val="00F328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>Reversible Computation</Company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V2</dc:subject>
  <dc:creator>Singh, Mandeep</dc:creator>
  <cp:keywords/>
  <dc:description/>
  <cp:lastModifiedBy>Singh, Mandeep</cp:lastModifiedBy>
  <cp:revision>2</cp:revision>
  <dcterms:created xsi:type="dcterms:W3CDTF">2023-03-03T09:52:00Z</dcterms:created>
  <dcterms:modified xsi:type="dcterms:W3CDTF">2023-03-03T09:52:00Z</dcterms:modified>
</cp:coreProperties>
</file>